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39"/>
        <w:gridCol w:w="283"/>
        <w:gridCol w:w="1701"/>
        <w:gridCol w:w="1142"/>
        <w:gridCol w:w="2814"/>
        <w:gridCol w:w="2135"/>
      </w:tblGrid>
      <w:tr w:rsidR="00421D86" w14:paraId="1184B2C4" w14:textId="77777777">
        <w:trPr>
          <w:trHeight w:val="1106"/>
        </w:trPr>
        <w:tc>
          <w:tcPr>
            <w:tcW w:w="5565" w:type="dxa"/>
            <w:gridSpan w:val="4"/>
          </w:tcPr>
          <w:p w14:paraId="49CC5982" w14:textId="0FCD2985" w:rsidR="00421D86" w:rsidRPr="00BA2ACA" w:rsidRDefault="00421D86" w:rsidP="00BA2ACA">
            <w:pPr>
              <w:pStyle w:val="Title"/>
            </w:pPr>
            <w:r w:rsidRPr="00BA2ACA">
              <w:t>Giridhar Talla</w:t>
            </w:r>
          </w:p>
        </w:tc>
        <w:tc>
          <w:tcPr>
            <w:tcW w:w="4949" w:type="dxa"/>
            <w:gridSpan w:val="2"/>
          </w:tcPr>
          <w:p w14:paraId="608F403E" w14:textId="0D101314" w:rsidR="00421D86" w:rsidRDefault="00421D86" w:rsidP="009B3F94">
            <w:pPr>
              <w:pStyle w:val="TableParagraph"/>
              <w:ind w:left="12" w:right="107"/>
              <w:jc w:val="right"/>
            </w:pPr>
            <w:r>
              <w:t>Palakol, Andhra Pradesh, India</w:t>
            </w:r>
            <w:r>
              <w:rPr>
                <w:spacing w:val="-4"/>
              </w:rPr>
              <w:t xml:space="preserve"> </w:t>
            </w:r>
            <w:r>
              <w:t>|</w:t>
            </w:r>
            <w:r>
              <w:rPr>
                <w:spacing w:val="-6"/>
              </w:rPr>
              <w:t xml:space="preserve"> </w:t>
            </w:r>
            <w:r>
              <w:t xml:space="preserve">+91 93900980209 </w:t>
            </w:r>
          </w:p>
          <w:p w14:paraId="4C4C32CE" w14:textId="7EA023ED" w:rsidR="00421D86" w:rsidRDefault="00421D86" w:rsidP="009B3F94">
            <w:pPr>
              <w:pStyle w:val="TableParagraph"/>
              <w:ind w:left="12" w:right="107"/>
              <w:jc w:val="right"/>
            </w:pPr>
            <w:r>
              <w:rPr>
                <w:u w:val="single"/>
              </w:rPr>
              <w:t>LinkedIn</w:t>
            </w:r>
            <w:r>
              <w:t>:</w:t>
            </w:r>
            <w:r>
              <w:rPr>
                <w:spacing w:val="-6"/>
              </w:rPr>
              <w:t xml:space="preserve"> </w:t>
            </w:r>
            <w:hyperlink r:id="rId6">
              <w:r>
                <w:t>Giridhar Talla</w:t>
              </w:r>
            </w:hyperlink>
            <w:r>
              <w:rPr>
                <w:spacing w:val="-6"/>
              </w:rPr>
              <w:t xml:space="preserve"> </w:t>
            </w:r>
            <w:r>
              <w:t>|</w:t>
            </w:r>
            <w:r>
              <w:rPr>
                <w:spacing w:val="-9"/>
              </w:rPr>
              <w:t xml:space="preserve"> </w:t>
            </w:r>
            <w:r>
              <w:rPr>
                <w:u w:val="single"/>
              </w:rPr>
              <w:t>GitHub</w:t>
            </w:r>
            <w:r>
              <w:t>:</w:t>
            </w:r>
            <w:r>
              <w:rPr>
                <w:spacing w:val="-6"/>
              </w:rPr>
              <w:t xml:space="preserve"> </w:t>
            </w:r>
            <w:hyperlink r:id="rId7">
              <w:r>
                <w:t>giridhar7632</w:t>
              </w:r>
            </w:hyperlink>
            <w:r>
              <w:t xml:space="preserve"> </w:t>
            </w:r>
          </w:p>
          <w:p w14:paraId="7B5546A9" w14:textId="3D91201F" w:rsidR="00421D86" w:rsidRDefault="00421D86" w:rsidP="009B3F94">
            <w:pPr>
              <w:pStyle w:val="TableParagraph"/>
              <w:ind w:left="12" w:right="107"/>
              <w:jc w:val="right"/>
            </w:pPr>
            <w:r>
              <w:rPr>
                <w:u w:val="single"/>
              </w:rPr>
              <w:t>Email</w:t>
            </w:r>
            <w:r>
              <w:t xml:space="preserve">: </w:t>
            </w:r>
            <w:hyperlink r:id="rId8">
              <w:r>
                <w:t>giridhar.talla2002@gmail.com</w:t>
              </w:r>
            </w:hyperlink>
          </w:p>
        </w:tc>
      </w:tr>
      <w:tr w:rsidR="00421D86" w14:paraId="229F128D" w14:textId="77777777" w:rsidTr="00D07583">
        <w:trPr>
          <w:trHeight w:val="302"/>
        </w:trPr>
        <w:tc>
          <w:tcPr>
            <w:tcW w:w="2439" w:type="dxa"/>
            <w:tcBorders>
              <w:bottom w:val="single" w:sz="4" w:space="0" w:color="000000"/>
            </w:tcBorders>
          </w:tcPr>
          <w:p w14:paraId="2ACAC453" w14:textId="77777777" w:rsidR="00421D86" w:rsidRPr="003D48FB" w:rsidRDefault="00421D86" w:rsidP="00BA2ACA">
            <w:pPr>
              <w:pStyle w:val="Heading1"/>
            </w:pPr>
            <w:r w:rsidRPr="003D48FB">
              <w:t>Education</w:t>
            </w:r>
          </w:p>
        </w:tc>
        <w:tc>
          <w:tcPr>
            <w:tcW w:w="283" w:type="dxa"/>
            <w:tcBorders>
              <w:bottom w:val="single" w:sz="4" w:space="0" w:color="000000"/>
            </w:tcBorders>
          </w:tcPr>
          <w:p w14:paraId="3FDA63B1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382F5857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0B5CCFAF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02982A65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</w:tr>
      <w:tr w:rsidR="00421D86" w14:paraId="572D7D14" w14:textId="77777777" w:rsidTr="00A74988">
        <w:trPr>
          <w:trHeight w:val="272"/>
        </w:trPr>
        <w:tc>
          <w:tcPr>
            <w:tcW w:w="4423" w:type="dxa"/>
            <w:gridSpan w:val="3"/>
            <w:tcBorders>
              <w:top w:val="single" w:sz="4" w:space="0" w:color="000000"/>
            </w:tcBorders>
            <w:vAlign w:val="center"/>
          </w:tcPr>
          <w:p w14:paraId="4B9764FF" w14:textId="3953D6F5" w:rsidR="00421D86" w:rsidRPr="00BA2ACA" w:rsidRDefault="00421D86" w:rsidP="00BA2ACA">
            <w:pPr>
              <w:pStyle w:val="Heading2"/>
            </w:pPr>
            <w:r w:rsidRPr="00BA2ACA">
              <w:t>National Institute of Technology, Kurukshetra</w:t>
            </w:r>
          </w:p>
        </w:tc>
        <w:tc>
          <w:tcPr>
            <w:tcW w:w="1142" w:type="dxa"/>
            <w:tcBorders>
              <w:top w:val="single" w:sz="4" w:space="0" w:color="000000"/>
            </w:tcBorders>
            <w:vAlign w:val="center"/>
          </w:tcPr>
          <w:p w14:paraId="0A0A56D8" w14:textId="77777777" w:rsidR="00421D86" w:rsidRDefault="00421D8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14" w:type="dxa"/>
            <w:tcBorders>
              <w:top w:val="single" w:sz="4" w:space="0" w:color="000000"/>
            </w:tcBorders>
            <w:vAlign w:val="center"/>
          </w:tcPr>
          <w:p w14:paraId="49B24587" w14:textId="77777777" w:rsidR="00421D86" w:rsidRDefault="00421D8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35" w:type="dxa"/>
            <w:tcBorders>
              <w:top w:val="single" w:sz="4" w:space="0" w:color="000000"/>
            </w:tcBorders>
            <w:vAlign w:val="bottom"/>
          </w:tcPr>
          <w:p w14:paraId="57223A90" w14:textId="631FA1D1" w:rsidR="00421D86" w:rsidRDefault="00421D86">
            <w:pPr>
              <w:pStyle w:val="TableParagraph"/>
              <w:spacing w:line="252" w:lineRule="exact"/>
              <w:ind w:right="117"/>
              <w:jc w:val="right"/>
              <w:rPr>
                <w:b/>
              </w:rPr>
            </w:pPr>
            <w:r>
              <w:rPr>
                <w:b/>
              </w:rPr>
              <w:t>Au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19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</w:t>
            </w:r>
            <w:r w:rsidR="00BA2ACA">
              <w:rPr>
                <w:b/>
                <w:spacing w:val="-2"/>
              </w:rPr>
              <w:t>Jun 2023</w:t>
            </w:r>
          </w:p>
        </w:tc>
      </w:tr>
      <w:tr w:rsidR="00421D86" w14:paraId="16FD00FB" w14:textId="77777777">
        <w:trPr>
          <w:trHeight w:val="277"/>
        </w:trPr>
        <w:tc>
          <w:tcPr>
            <w:tcW w:w="10514" w:type="dxa"/>
            <w:gridSpan w:val="6"/>
          </w:tcPr>
          <w:p w14:paraId="07244F25" w14:textId="5BC04524" w:rsidR="00421D86" w:rsidRDefault="00421D86">
            <w:pPr>
              <w:pStyle w:val="TableParagraph"/>
              <w:spacing w:before="3" w:line="254" w:lineRule="exact"/>
              <w:ind w:left="115"/>
            </w:pPr>
            <w:r>
              <w:t>B-Tech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Electronics and Communication Engineering,</w:t>
            </w:r>
            <w:r>
              <w:rPr>
                <w:spacing w:val="-5"/>
              </w:rPr>
              <w:t xml:space="preserve"> C</w:t>
            </w:r>
            <w:r>
              <w:t>GPA:</w:t>
            </w:r>
            <w:r>
              <w:rPr>
                <w:spacing w:val="-1"/>
              </w:rPr>
              <w:t xml:space="preserve"> </w:t>
            </w:r>
            <w:r w:rsidRPr="00022257">
              <w:rPr>
                <w:b/>
                <w:bCs/>
                <w:spacing w:val="-2"/>
              </w:rPr>
              <w:t>9.04/10.00</w:t>
            </w:r>
          </w:p>
        </w:tc>
      </w:tr>
      <w:tr w:rsidR="00421D86" w14:paraId="65B985F2" w14:textId="77777777" w:rsidTr="00D07583">
        <w:trPr>
          <w:trHeight w:val="296"/>
        </w:trPr>
        <w:tc>
          <w:tcPr>
            <w:tcW w:w="2439" w:type="dxa"/>
          </w:tcPr>
          <w:p w14:paraId="031B5C0D" w14:textId="77777777" w:rsidR="00421D86" w:rsidRDefault="00421D86">
            <w:pPr>
              <w:pStyle w:val="TableParagraph"/>
              <w:spacing w:before="5"/>
              <w:ind w:left="115"/>
            </w:pPr>
            <w:r w:rsidRPr="001058A3">
              <w:rPr>
                <w:b/>
                <w:bCs/>
                <w:spacing w:val="-2"/>
              </w:rPr>
              <w:t>Coursework:</w:t>
            </w:r>
          </w:p>
        </w:tc>
        <w:tc>
          <w:tcPr>
            <w:tcW w:w="8075" w:type="dxa"/>
            <w:gridSpan w:val="5"/>
          </w:tcPr>
          <w:p w14:paraId="4BA72169" w14:textId="05BAFDDA" w:rsidR="00421D86" w:rsidRDefault="00421D86">
            <w:pPr>
              <w:pStyle w:val="TableParagraph"/>
              <w:spacing w:line="266" w:lineRule="exact"/>
              <w:ind w:left="68"/>
            </w:pPr>
            <w:r>
              <w:t>Data Structures and Algorithms, Object Oriented Programming, Computer</w:t>
            </w:r>
            <w:r>
              <w:rPr>
                <w:spacing w:val="-6"/>
              </w:rPr>
              <w:t xml:space="preserve"> </w:t>
            </w:r>
            <w:r>
              <w:t>Networks</w:t>
            </w:r>
            <w:r w:rsidR="006E625A">
              <w:t>.</w:t>
            </w:r>
          </w:p>
        </w:tc>
      </w:tr>
      <w:tr w:rsidR="00D35D1C" w14:paraId="29413EB8" w14:textId="77777777" w:rsidTr="00D07583">
        <w:trPr>
          <w:trHeight w:val="296"/>
        </w:trPr>
        <w:tc>
          <w:tcPr>
            <w:tcW w:w="2439" w:type="dxa"/>
          </w:tcPr>
          <w:p w14:paraId="57A6937F" w14:textId="0E58A456" w:rsidR="00D35D1C" w:rsidRPr="001058A3" w:rsidRDefault="00D35D1C">
            <w:pPr>
              <w:pStyle w:val="TableParagraph"/>
              <w:spacing w:before="5"/>
              <w:ind w:left="115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>Relevant courses:</w:t>
            </w:r>
          </w:p>
        </w:tc>
        <w:tc>
          <w:tcPr>
            <w:tcW w:w="8075" w:type="dxa"/>
            <w:gridSpan w:val="5"/>
          </w:tcPr>
          <w:p w14:paraId="2C7540BC" w14:textId="77A3CD04" w:rsidR="00D35D1C" w:rsidRDefault="00D35D1C">
            <w:pPr>
              <w:pStyle w:val="TableParagraph"/>
              <w:spacing w:line="266" w:lineRule="exact"/>
              <w:ind w:left="68"/>
            </w:pPr>
            <w:r w:rsidRPr="00D163DA">
              <w:rPr>
                <w:color w:val="000000" w:themeColor="text1"/>
              </w:rPr>
              <w:t>Full Stack Web Development, DevOps with Docker</w:t>
            </w:r>
            <w:r>
              <w:rPr>
                <w:color w:val="000000" w:themeColor="text1"/>
              </w:rPr>
              <w:t xml:space="preserve"> – by </w:t>
            </w:r>
            <w:r w:rsidR="004C66AE">
              <w:rPr>
                <w:color w:val="000000" w:themeColor="text1"/>
              </w:rPr>
              <w:t>the U</w:t>
            </w:r>
            <w:r>
              <w:rPr>
                <w:color w:val="000000" w:themeColor="text1"/>
              </w:rPr>
              <w:t>niversity of Helsinki</w:t>
            </w:r>
            <w:r w:rsidR="004C25D9">
              <w:rPr>
                <w:color w:val="000000" w:themeColor="text1"/>
              </w:rPr>
              <w:t>.</w:t>
            </w:r>
          </w:p>
        </w:tc>
      </w:tr>
      <w:tr w:rsidR="00421D86" w14:paraId="6F60ADC2" w14:textId="77777777" w:rsidTr="00A74988">
        <w:trPr>
          <w:trHeight w:val="272"/>
        </w:trPr>
        <w:tc>
          <w:tcPr>
            <w:tcW w:w="4423" w:type="dxa"/>
            <w:gridSpan w:val="3"/>
          </w:tcPr>
          <w:p w14:paraId="64062DDD" w14:textId="4A5F9542" w:rsidR="00421D86" w:rsidRDefault="00421D86" w:rsidP="00BA2ACA">
            <w:pPr>
              <w:pStyle w:val="Heading2"/>
            </w:pPr>
            <w:r>
              <w:t>Narayana Junior College</w:t>
            </w:r>
            <w:r w:rsidR="004C66AE">
              <w:t>, Vijayawada</w:t>
            </w:r>
          </w:p>
        </w:tc>
        <w:tc>
          <w:tcPr>
            <w:tcW w:w="1142" w:type="dxa"/>
          </w:tcPr>
          <w:p w14:paraId="5C1A734A" w14:textId="77777777" w:rsidR="00421D86" w:rsidRDefault="00421D86" w:rsidP="00B812E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14" w:type="dxa"/>
          </w:tcPr>
          <w:p w14:paraId="7DC5CF52" w14:textId="77777777" w:rsidR="00421D86" w:rsidRDefault="00421D86" w:rsidP="00B812E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35" w:type="dxa"/>
            <w:vAlign w:val="bottom"/>
          </w:tcPr>
          <w:p w14:paraId="28AF7D25" w14:textId="35F513B7" w:rsidR="00421D86" w:rsidRDefault="00421D86" w:rsidP="00B812E8">
            <w:pPr>
              <w:pStyle w:val="TableParagraph"/>
              <w:spacing w:line="252" w:lineRule="exact"/>
              <w:ind w:right="117"/>
              <w:jc w:val="right"/>
              <w:rPr>
                <w:b/>
              </w:rPr>
            </w:pPr>
            <w:r>
              <w:rPr>
                <w:b/>
              </w:rPr>
              <w:t>Ju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17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Jun 2019</w:t>
            </w:r>
          </w:p>
        </w:tc>
      </w:tr>
      <w:tr w:rsidR="00421D86" w14:paraId="1D7A26DC" w14:textId="77777777" w:rsidTr="00D163DA">
        <w:trPr>
          <w:trHeight w:val="380"/>
        </w:trPr>
        <w:tc>
          <w:tcPr>
            <w:tcW w:w="10514" w:type="dxa"/>
            <w:gridSpan w:val="6"/>
          </w:tcPr>
          <w:p w14:paraId="6AF6E9F4" w14:textId="4899141D" w:rsidR="00421D86" w:rsidRDefault="00421D86" w:rsidP="00BC3BAD">
            <w:pPr>
              <w:pStyle w:val="TableParagraph"/>
              <w:spacing w:before="3" w:line="276" w:lineRule="auto"/>
              <w:ind w:left="113"/>
            </w:pPr>
            <w:r>
              <w:t xml:space="preserve">Class XII </w:t>
            </w:r>
            <w:r w:rsidR="00A74988">
              <w:t xml:space="preserve">– </w:t>
            </w:r>
            <w:r>
              <w:t>Mathematics and Science,</w:t>
            </w:r>
            <w:r>
              <w:rPr>
                <w:spacing w:val="-5"/>
              </w:rPr>
              <w:t xml:space="preserve"> C</w:t>
            </w:r>
            <w:r>
              <w:t>GPA:</w:t>
            </w:r>
            <w:r>
              <w:rPr>
                <w:spacing w:val="-1"/>
              </w:rPr>
              <w:t xml:space="preserve"> </w:t>
            </w:r>
            <w:r w:rsidRPr="00022257">
              <w:rPr>
                <w:b/>
                <w:bCs/>
                <w:spacing w:val="-2"/>
              </w:rPr>
              <w:t>9.</w:t>
            </w:r>
            <w:r>
              <w:rPr>
                <w:b/>
                <w:bCs/>
                <w:spacing w:val="-2"/>
              </w:rPr>
              <w:t>98</w:t>
            </w:r>
            <w:r w:rsidRPr="00022257">
              <w:rPr>
                <w:b/>
                <w:bCs/>
                <w:spacing w:val="-2"/>
              </w:rPr>
              <w:t>/10.00</w:t>
            </w:r>
          </w:p>
        </w:tc>
      </w:tr>
      <w:tr w:rsidR="00421D86" w14:paraId="082E1F7D" w14:textId="77777777" w:rsidTr="00D07583">
        <w:trPr>
          <w:trHeight w:val="342"/>
        </w:trPr>
        <w:tc>
          <w:tcPr>
            <w:tcW w:w="2439" w:type="dxa"/>
            <w:tcBorders>
              <w:bottom w:val="single" w:sz="4" w:space="0" w:color="000000"/>
            </w:tcBorders>
          </w:tcPr>
          <w:p w14:paraId="72C2E4DC" w14:textId="06217C44" w:rsidR="00421D86" w:rsidRPr="003D48FB" w:rsidRDefault="00421D86" w:rsidP="00BA2ACA">
            <w:pPr>
              <w:pStyle w:val="Heading1"/>
            </w:pPr>
            <w:r w:rsidRPr="003D48FB">
              <w:t>Experience</w:t>
            </w:r>
          </w:p>
        </w:tc>
        <w:tc>
          <w:tcPr>
            <w:tcW w:w="283" w:type="dxa"/>
            <w:tcBorders>
              <w:bottom w:val="single" w:sz="4" w:space="0" w:color="000000"/>
            </w:tcBorders>
          </w:tcPr>
          <w:p w14:paraId="39D2C442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65BFE706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0E0EC339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676426B7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</w:tr>
      <w:tr w:rsidR="00BA2ACA" w14:paraId="1702FD5E" w14:textId="77777777" w:rsidTr="00A74988">
        <w:trPr>
          <w:trHeight w:val="270"/>
        </w:trPr>
        <w:tc>
          <w:tcPr>
            <w:tcW w:w="2722" w:type="dxa"/>
            <w:gridSpan w:val="2"/>
            <w:tcBorders>
              <w:top w:val="single" w:sz="4" w:space="0" w:color="000000"/>
            </w:tcBorders>
          </w:tcPr>
          <w:p w14:paraId="6C7AAC30" w14:textId="5BFFCBF7" w:rsidR="00BA2ACA" w:rsidRDefault="00BA2ACA" w:rsidP="00BA2ACA">
            <w:pPr>
              <w:pStyle w:val="Heading2"/>
            </w:pPr>
            <w:r>
              <w:t>Software</w:t>
            </w:r>
            <w:r>
              <w:rPr>
                <w:spacing w:val="-5"/>
              </w:rPr>
              <w:t xml:space="preserve"> </w:t>
            </w:r>
            <w:r>
              <w:t>Engineer, Intern</w:t>
            </w:r>
          </w:p>
        </w:tc>
        <w:tc>
          <w:tcPr>
            <w:tcW w:w="5657" w:type="dxa"/>
            <w:gridSpan w:val="3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92CACF7" w14:textId="24284FDD" w:rsidR="00BA2ACA" w:rsidRPr="001913EC" w:rsidRDefault="00BA2ACA" w:rsidP="00BA2AC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loutflow</w:t>
            </w:r>
            <w:proofErr w:type="spellEnd"/>
          </w:p>
        </w:tc>
        <w:tc>
          <w:tcPr>
            <w:tcW w:w="2135" w:type="dxa"/>
            <w:tcBorders>
              <w:top w:val="single" w:sz="4" w:space="0" w:color="000000"/>
            </w:tcBorders>
            <w:vAlign w:val="bottom"/>
          </w:tcPr>
          <w:p w14:paraId="01F45F91" w14:textId="0732922B" w:rsidR="00BA2ACA" w:rsidRDefault="00BA2ACA" w:rsidP="00BA2ACA">
            <w:pPr>
              <w:pStyle w:val="TableParagraph"/>
              <w:spacing w:before="1" w:line="249" w:lineRule="exact"/>
              <w:ind w:right="107"/>
              <w:jc w:val="right"/>
              <w:rPr>
                <w:b/>
              </w:rPr>
            </w:pPr>
            <w:r>
              <w:rPr>
                <w:b/>
              </w:rPr>
              <w:t>Ja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2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 xml:space="preserve">– </w:t>
            </w:r>
            <w:r>
              <w:rPr>
                <w:b/>
                <w:spacing w:val="-2"/>
              </w:rPr>
              <w:t>Jun 2022</w:t>
            </w:r>
          </w:p>
        </w:tc>
      </w:tr>
      <w:tr w:rsidR="00BA2ACA" w14:paraId="315661DA" w14:textId="77777777">
        <w:trPr>
          <w:trHeight w:val="1140"/>
        </w:trPr>
        <w:tc>
          <w:tcPr>
            <w:tcW w:w="10514" w:type="dxa"/>
            <w:gridSpan w:val="6"/>
          </w:tcPr>
          <w:p w14:paraId="68BEC1C3" w14:textId="2022EC62" w:rsidR="00BA2ACA" w:rsidRDefault="00BA2ACA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line="267" w:lineRule="exact"/>
            </w:pPr>
            <w:r>
              <w:t>Rapidly</w:t>
            </w:r>
            <w:r>
              <w:rPr>
                <w:spacing w:val="-4"/>
              </w:rPr>
              <w:t xml:space="preserve"> </w:t>
            </w:r>
            <w:r>
              <w:t>developed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eployed</w:t>
            </w:r>
            <w:r>
              <w:rPr>
                <w:spacing w:val="-3"/>
              </w:rPr>
              <w:t xml:space="preserve"> more than 8 new </w:t>
            </w:r>
            <w:r>
              <w:t>features</w:t>
            </w:r>
            <w:r>
              <w:rPr>
                <w:spacing w:val="-1"/>
              </w:rPr>
              <w:t xml:space="preserve"> of the company</w:t>
            </w:r>
            <w:r w:rsidR="004C66AE">
              <w:rPr>
                <w:spacing w:val="-1"/>
              </w:rPr>
              <w:t>'</w:t>
            </w:r>
            <w:r>
              <w:rPr>
                <w:spacing w:val="-1"/>
              </w:rPr>
              <w:t xml:space="preserve">s core </w:t>
            </w:r>
            <w:r w:rsidR="00333499">
              <w:rPr>
                <w:spacing w:val="-1"/>
              </w:rPr>
              <w:t>SaaS</w:t>
            </w:r>
            <w:r>
              <w:rPr>
                <w:spacing w:val="-1"/>
              </w:rPr>
              <w:t xml:space="preserve"> product</w:t>
            </w:r>
            <w:r>
              <w:rPr>
                <w:spacing w:val="-2"/>
              </w:rPr>
              <w:t xml:space="preserve"> as a developer.</w:t>
            </w:r>
          </w:p>
          <w:p w14:paraId="05BA106C" w14:textId="56AC1711" w:rsidR="00BA2ACA" w:rsidRDefault="00BA2ACA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line="267" w:lineRule="exact"/>
            </w:pPr>
            <w:r w:rsidRPr="00DF3FE6">
              <w:t xml:space="preserve">Collaborated </w:t>
            </w:r>
            <w:r w:rsidRPr="00892714">
              <w:t xml:space="preserve">with team of 5 people </w:t>
            </w:r>
            <w:r>
              <w:t>with</w:t>
            </w:r>
            <w:r w:rsidRPr="00892714">
              <w:t xml:space="preserve"> </w:t>
            </w:r>
            <w:r>
              <w:t>backend developers and designers</w:t>
            </w:r>
            <w:r w:rsidRPr="00892714">
              <w:t xml:space="preserve"> to add </w:t>
            </w:r>
            <w:r>
              <w:t>f</w:t>
            </w:r>
            <w:r w:rsidR="006F6142">
              <w:t>unctionality</w:t>
            </w:r>
            <w:r>
              <w:t xml:space="preserve"> </w:t>
            </w:r>
            <w:r w:rsidRPr="00892714">
              <w:t xml:space="preserve">to </w:t>
            </w:r>
            <w:r w:rsidR="004C66AE">
              <w:t xml:space="preserve">the </w:t>
            </w:r>
            <w:r w:rsidRPr="00892714">
              <w:t>product.</w:t>
            </w:r>
          </w:p>
          <w:p w14:paraId="49D0F2B6" w14:textId="206CA520" w:rsidR="00BA2ACA" w:rsidRDefault="00BA2ACA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line="267" w:lineRule="exact"/>
            </w:pPr>
            <w:r>
              <w:t>En</w:t>
            </w:r>
            <w:r w:rsidRPr="00FD2170">
              <w:t xml:space="preserve">hanced robustness of the </w:t>
            </w:r>
            <w:r>
              <w:t>web application</w:t>
            </w:r>
            <w:r w:rsidRPr="00FD2170">
              <w:t xml:space="preserve"> with the use of </w:t>
            </w:r>
            <w:r>
              <w:t>regular</w:t>
            </w:r>
            <w:r w:rsidRPr="00FD2170">
              <w:t xml:space="preserve"> </w:t>
            </w:r>
            <w:r>
              <w:t>client</w:t>
            </w:r>
            <w:r w:rsidRPr="00FD2170">
              <w:t xml:space="preserve"> feedback and </w:t>
            </w:r>
            <w:r>
              <w:t>superiors</w:t>
            </w:r>
            <w:r w:rsidR="004C66AE">
              <w:t>'</w:t>
            </w:r>
            <w:r>
              <w:t xml:space="preserve"> instructions</w:t>
            </w:r>
            <w:r w:rsidRPr="00FD2170">
              <w:rPr>
                <w:spacing w:val="-2"/>
              </w:rPr>
              <w:t>.</w:t>
            </w:r>
          </w:p>
          <w:p w14:paraId="6FFBFE44" w14:textId="58B3B1C9" w:rsidR="00BA2ACA" w:rsidRDefault="00BA2ACA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before="1"/>
            </w:pPr>
            <w:r w:rsidRPr="001A34DD">
              <w:t xml:space="preserve">Rebuilt </w:t>
            </w:r>
            <w:r>
              <w:t>the product landing</w:t>
            </w:r>
            <w:r w:rsidRPr="001A34DD">
              <w:t xml:space="preserve"> pages using </w:t>
            </w:r>
            <w:r>
              <w:t>modern</w:t>
            </w:r>
            <w:r w:rsidRPr="001A34DD">
              <w:t xml:space="preserve"> web development practices to boost search engine rankings</w:t>
            </w:r>
            <w:r w:rsidR="00A362D2">
              <w:t>.</w:t>
            </w:r>
          </w:p>
        </w:tc>
      </w:tr>
      <w:tr w:rsidR="00BA2ACA" w14:paraId="586CA7D0" w14:textId="77777777" w:rsidTr="007E6923">
        <w:trPr>
          <w:trHeight w:val="228"/>
        </w:trPr>
        <w:tc>
          <w:tcPr>
            <w:tcW w:w="2722" w:type="dxa"/>
            <w:gridSpan w:val="2"/>
          </w:tcPr>
          <w:p w14:paraId="59F4B871" w14:textId="4022459B" w:rsidR="00BA2ACA" w:rsidRDefault="00BA2ACA" w:rsidP="00BA2ACA">
            <w:pPr>
              <w:pStyle w:val="Heading2"/>
            </w:pPr>
            <w:r>
              <w:t>Technical Lead, Part</w:t>
            </w:r>
            <w:r w:rsidR="004C66AE">
              <w:t>-</w:t>
            </w:r>
            <w:r>
              <w:t>time</w:t>
            </w:r>
          </w:p>
        </w:tc>
        <w:tc>
          <w:tcPr>
            <w:tcW w:w="5657" w:type="dxa"/>
            <w:gridSpan w:val="3"/>
            <w:shd w:val="clear" w:color="auto" w:fill="auto"/>
            <w:vAlign w:val="bottom"/>
          </w:tcPr>
          <w:p w14:paraId="78C398EF" w14:textId="3AF4EFD1" w:rsidR="00BA2ACA" w:rsidRPr="009D42A8" w:rsidRDefault="00BA2ACA" w:rsidP="00BA2ACA">
            <w:pPr>
              <w:jc w:val="center"/>
            </w:pPr>
            <w:r>
              <w:rPr>
                <w:b/>
                <w:bCs/>
              </w:rPr>
              <w:t>Stem Warrior Hacks</w:t>
            </w:r>
          </w:p>
        </w:tc>
        <w:tc>
          <w:tcPr>
            <w:tcW w:w="2135" w:type="dxa"/>
          </w:tcPr>
          <w:p w14:paraId="02CEF3D3" w14:textId="03C11F03" w:rsidR="00BA2ACA" w:rsidRDefault="00BA2ACA" w:rsidP="00BA2ACA">
            <w:pPr>
              <w:pStyle w:val="TableParagraph"/>
              <w:spacing w:before="66" w:line="249" w:lineRule="exact"/>
              <w:ind w:right="112"/>
              <w:jc w:val="right"/>
              <w:rPr>
                <w:b/>
              </w:rPr>
            </w:pPr>
            <w:r>
              <w:rPr>
                <w:b/>
              </w:rPr>
              <w:t>Aug 2021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 xml:space="preserve">Jan </w:t>
            </w:r>
            <w:r>
              <w:rPr>
                <w:b/>
                <w:spacing w:val="-4"/>
              </w:rPr>
              <w:t>2022</w:t>
            </w:r>
          </w:p>
        </w:tc>
      </w:tr>
      <w:tr w:rsidR="00BA2ACA" w14:paraId="20CF7A66" w14:textId="77777777" w:rsidTr="006F6142">
        <w:trPr>
          <w:trHeight w:val="941"/>
        </w:trPr>
        <w:tc>
          <w:tcPr>
            <w:tcW w:w="10514" w:type="dxa"/>
            <w:gridSpan w:val="6"/>
          </w:tcPr>
          <w:p w14:paraId="5B6EBF50" w14:textId="36846E71" w:rsidR="00BA2ACA" w:rsidRDefault="00F46808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ind w:right="353"/>
            </w:pPr>
            <w:r>
              <w:t>Developed</w:t>
            </w:r>
            <w:r w:rsidR="00BA2ACA">
              <w:rPr>
                <w:spacing w:val="-1"/>
              </w:rPr>
              <w:t xml:space="preserve"> </w:t>
            </w:r>
            <w:r w:rsidR="00BA2ACA">
              <w:t>a</w:t>
            </w:r>
            <w:r w:rsidR="00BA2ACA">
              <w:rPr>
                <w:spacing w:val="-4"/>
              </w:rPr>
              <w:t xml:space="preserve"> </w:t>
            </w:r>
            <w:r>
              <w:rPr>
                <w:spacing w:val="-4"/>
              </w:rPr>
              <w:t>fluid</w:t>
            </w:r>
            <w:r w:rsidR="00BA2ACA">
              <w:rPr>
                <w:spacing w:val="-3"/>
              </w:rPr>
              <w:t xml:space="preserve"> </w:t>
            </w:r>
            <w:r w:rsidR="00BA2ACA">
              <w:t>web application</w:t>
            </w:r>
            <w:r w:rsidR="00BA2ACA">
              <w:rPr>
                <w:spacing w:val="-3"/>
              </w:rPr>
              <w:t xml:space="preserve"> </w:t>
            </w:r>
            <w:r w:rsidR="00BA2ACA">
              <w:t>from</w:t>
            </w:r>
            <w:r w:rsidR="00BA2ACA">
              <w:rPr>
                <w:spacing w:val="-3"/>
              </w:rPr>
              <w:t xml:space="preserve"> </w:t>
            </w:r>
            <w:r w:rsidR="00BA2ACA">
              <w:t>the</w:t>
            </w:r>
            <w:r w:rsidR="00BA2ACA">
              <w:rPr>
                <w:spacing w:val="-4"/>
              </w:rPr>
              <w:t xml:space="preserve"> </w:t>
            </w:r>
            <w:r w:rsidR="00BA2ACA">
              <w:t>ground up</w:t>
            </w:r>
            <w:r w:rsidR="00BA2ACA">
              <w:rPr>
                <w:spacing w:val="-5"/>
              </w:rPr>
              <w:t xml:space="preserve"> </w:t>
            </w:r>
            <w:r w:rsidR="00BA2ACA">
              <w:t xml:space="preserve">to display the information about </w:t>
            </w:r>
            <w:r w:rsidR="006F6142">
              <w:t xml:space="preserve">the </w:t>
            </w:r>
            <w:r w:rsidR="00BA2ACA">
              <w:t>hackathon.</w:t>
            </w:r>
          </w:p>
          <w:p w14:paraId="3D503653" w14:textId="75B828FC" w:rsidR="00BA2ACA" w:rsidRDefault="00BA2ACA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spacing w:line="266" w:lineRule="exact"/>
            </w:pPr>
            <w:r w:rsidRPr="000255E8">
              <w:t xml:space="preserve">Led a team of </w:t>
            </w:r>
            <w:r>
              <w:t>2</w:t>
            </w:r>
            <w:r w:rsidRPr="000255E8">
              <w:t xml:space="preserve"> developers in upgrading the application's interface </w:t>
            </w:r>
            <w:r>
              <w:t>using modern development techniques.</w:t>
            </w:r>
          </w:p>
          <w:p w14:paraId="3400E149" w14:textId="3DBD9854" w:rsidR="00BA2ACA" w:rsidRDefault="00BA2ACA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spacing w:line="266" w:lineRule="exact"/>
            </w:pPr>
            <w:r w:rsidRPr="005A7479">
              <w:t>Generated the web app from a single file to make it configurable even for those with</w:t>
            </w:r>
            <w:r w:rsidR="004C66AE">
              <w:t>out</w:t>
            </w:r>
            <w:r w:rsidRPr="005A7479">
              <w:t xml:space="preserve"> technical skills</w:t>
            </w:r>
            <w:r>
              <w:rPr>
                <w:spacing w:val="-2"/>
              </w:rPr>
              <w:t>.</w:t>
            </w:r>
          </w:p>
        </w:tc>
      </w:tr>
      <w:tr w:rsidR="00BA2ACA" w14:paraId="14509E5E" w14:textId="77777777" w:rsidTr="007E6923">
        <w:trPr>
          <w:trHeight w:val="335"/>
        </w:trPr>
        <w:tc>
          <w:tcPr>
            <w:tcW w:w="2722" w:type="dxa"/>
            <w:gridSpan w:val="2"/>
          </w:tcPr>
          <w:p w14:paraId="52975C77" w14:textId="7CDF08BD" w:rsidR="00BA2ACA" w:rsidRPr="00BA2ACA" w:rsidRDefault="00BA2ACA" w:rsidP="00BA2ACA">
            <w:pPr>
              <w:pStyle w:val="Heading2"/>
            </w:pPr>
            <w:r w:rsidRPr="00BA2ACA">
              <w:t>Technical Writer, Freelance</w:t>
            </w:r>
          </w:p>
        </w:tc>
        <w:tc>
          <w:tcPr>
            <w:tcW w:w="5657" w:type="dxa"/>
            <w:gridSpan w:val="3"/>
            <w:vAlign w:val="bottom"/>
          </w:tcPr>
          <w:p w14:paraId="423C8D52" w14:textId="1C2ED380" w:rsidR="00BA2ACA" w:rsidRPr="007E6923" w:rsidRDefault="00BA2ACA" w:rsidP="00BA2A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rious Organizations</w:t>
            </w:r>
          </w:p>
        </w:tc>
        <w:tc>
          <w:tcPr>
            <w:tcW w:w="2135" w:type="dxa"/>
          </w:tcPr>
          <w:p w14:paraId="280649F9" w14:textId="0479CB0F" w:rsidR="00BA2ACA" w:rsidRDefault="00BA2ACA" w:rsidP="00BA2ACA">
            <w:pPr>
              <w:pStyle w:val="TableParagraph"/>
              <w:spacing w:before="66" w:line="249" w:lineRule="exact"/>
              <w:ind w:right="107"/>
              <w:jc w:val="right"/>
              <w:rPr>
                <w:b/>
              </w:rPr>
            </w:pPr>
            <w:r>
              <w:rPr>
                <w:b/>
              </w:rPr>
              <w:t>Sep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2020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 xml:space="preserve">Aug </w:t>
            </w:r>
            <w:r>
              <w:rPr>
                <w:b/>
                <w:spacing w:val="-4"/>
              </w:rPr>
              <w:t>2021</w:t>
            </w:r>
          </w:p>
        </w:tc>
      </w:tr>
      <w:tr w:rsidR="00BA2ACA" w14:paraId="66F93A55" w14:textId="77777777" w:rsidTr="003D48FB">
        <w:trPr>
          <w:trHeight w:val="895"/>
        </w:trPr>
        <w:tc>
          <w:tcPr>
            <w:tcW w:w="10514" w:type="dxa"/>
            <w:gridSpan w:val="6"/>
          </w:tcPr>
          <w:p w14:paraId="73D82582" w14:textId="6D93CD31" w:rsidR="00BA2ACA" w:rsidRDefault="00BA2ACA" w:rsidP="00BA2ACA">
            <w:pPr>
              <w:pStyle w:val="TableParagraph"/>
              <w:numPr>
                <w:ilvl w:val="0"/>
                <w:numId w:val="3"/>
              </w:numPr>
              <w:tabs>
                <w:tab w:val="left" w:pos="540"/>
              </w:tabs>
              <w:ind w:right="270"/>
            </w:pPr>
            <w:r>
              <w:t>Authored technical content worth over 500,000 words on the internet.</w:t>
            </w:r>
          </w:p>
          <w:p w14:paraId="4623D041" w14:textId="2141D789" w:rsidR="00BA2ACA" w:rsidRDefault="00BA2ACA" w:rsidP="00BA2ACA">
            <w:pPr>
              <w:pStyle w:val="TableParagraph"/>
              <w:numPr>
                <w:ilvl w:val="0"/>
                <w:numId w:val="3"/>
              </w:numPr>
              <w:tabs>
                <w:tab w:val="left" w:pos="540"/>
              </w:tabs>
              <w:spacing w:line="266" w:lineRule="exact"/>
            </w:pPr>
            <w:r>
              <w:t>Published high</w:t>
            </w:r>
            <w:r w:rsidR="004C66AE">
              <w:t>-</w:t>
            </w:r>
            <w:r>
              <w:t>quality</w:t>
            </w:r>
            <w:r w:rsidRPr="002B0542">
              <w:t xml:space="preserve"> blog posts on numerous Web development and programming topics for</w:t>
            </w:r>
            <w:r>
              <w:t xml:space="preserve"> </w:t>
            </w:r>
            <w:r w:rsidRPr="002B0542">
              <w:t>organi</w:t>
            </w:r>
            <w:r>
              <w:t>z</w:t>
            </w:r>
            <w:r w:rsidRPr="002B0542">
              <w:t xml:space="preserve">ations like Auth0, </w:t>
            </w:r>
            <w:proofErr w:type="spellStart"/>
            <w:r w:rsidRPr="002B0542">
              <w:t>Stack</w:t>
            </w:r>
            <w:r>
              <w:t>O</w:t>
            </w:r>
            <w:r w:rsidRPr="002B0542">
              <w:t>verflow</w:t>
            </w:r>
            <w:proofErr w:type="spellEnd"/>
            <w:r w:rsidRPr="002B0542">
              <w:t xml:space="preserve">, Hack Club, </w:t>
            </w:r>
            <w:proofErr w:type="spellStart"/>
            <w:r w:rsidRPr="002B0542">
              <w:t>Honeybadger</w:t>
            </w:r>
            <w:proofErr w:type="spellEnd"/>
            <w:r w:rsidR="004C66AE">
              <w:t>,</w:t>
            </w:r>
            <w:r>
              <w:t xml:space="preserve"> </w:t>
            </w:r>
            <w:r w:rsidR="004C66AE">
              <w:t>etc</w:t>
            </w:r>
            <w:r>
              <w:rPr>
                <w:spacing w:val="-2"/>
              </w:rPr>
              <w:t>.</w:t>
            </w:r>
          </w:p>
        </w:tc>
      </w:tr>
      <w:tr w:rsidR="00BA2ACA" w14:paraId="73646FFA" w14:textId="77777777">
        <w:trPr>
          <w:trHeight w:val="340"/>
        </w:trPr>
        <w:tc>
          <w:tcPr>
            <w:tcW w:w="10514" w:type="dxa"/>
            <w:gridSpan w:val="6"/>
            <w:tcBorders>
              <w:bottom w:val="single" w:sz="4" w:space="0" w:color="000000"/>
            </w:tcBorders>
          </w:tcPr>
          <w:p w14:paraId="79B6C304" w14:textId="60C5C19D" w:rsidR="00BA2ACA" w:rsidRPr="00BA2ACA" w:rsidRDefault="00BA2ACA" w:rsidP="00BA2ACA">
            <w:pPr>
              <w:pStyle w:val="Heading1"/>
            </w:pPr>
            <w:r w:rsidRPr="00BA2ACA">
              <w:t>Projects</w:t>
            </w:r>
          </w:p>
        </w:tc>
      </w:tr>
      <w:tr w:rsidR="00BA2ACA" w14:paraId="65F65C0F" w14:textId="77777777" w:rsidTr="0055303C">
        <w:trPr>
          <w:trHeight w:val="3093"/>
        </w:trPr>
        <w:tc>
          <w:tcPr>
            <w:tcW w:w="10514" w:type="dxa"/>
            <w:gridSpan w:val="6"/>
            <w:tcBorders>
              <w:top w:val="single" w:sz="4" w:space="0" w:color="000000"/>
            </w:tcBorders>
            <w:shd w:val="clear" w:color="auto" w:fill="auto"/>
          </w:tcPr>
          <w:p w14:paraId="6F28D004" w14:textId="7D8508F5" w:rsidR="00BA2ACA" w:rsidRDefault="00BA2ACA" w:rsidP="00BA2ACA">
            <w:pPr>
              <w:pStyle w:val="Heading2"/>
            </w:pPr>
            <w:r>
              <w:t>Scrapbook</w:t>
            </w:r>
          </w:p>
          <w:p w14:paraId="73B58906" w14:textId="7F09938A" w:rsidR="00BA2ACA" w:rsidRDefault="00BA2ACA" w:rsidP="00BA2ACA">
            <w:pPr>
              <w:pStyle w:val="TableParagraph"/>
              <w:spacing w:line="267" w:lineRule="exact"/>
              <w:ind w:left="115"/>
              <w:rPr>
                <w:b/>
              </w:rPr>
            </w:pPr>
            <w:r>
              <w:rPr>
                <w:b/>
              </w:rPr>
              <w:t xml:space="preserve">GitHub Link: </w:t>
            </w:r>
            <w:hyperlink r:id="rId9" w:history="1">
              <w:r w:rsidRPr="00E25519">
                <w:rPr>
                  <w:rStyle w:val="Hyperlink"/>
                  <w:bCs/>
                  <w:i/>
                  <w:iCs/>
                  <w:color w:val="000000" w:themeColor="text1"/>
                </w:rPr>
                <w:t>https://github.com/giridhar7632/scrapbook</w:t>
              </w:r>
            </w:hyperlink>
          </w:p>
          <w:p w14:paraId="0BC10F95" w14:textId="77F35669" w:rsidR="00BA2ACA" w:rsidRDefault="00BA2ACA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line="267" w:lineRule="exact"/>
            </w:pPr>
            <w:r>
              <w:t xml:space="preserve">Technologies used: React, Context API, Chakra UI, Auth0, Cloudinary, </w:t>
            </w:r>
            <w:proofErr w:type="spellStart"/>
            <w:r>
              <w:t>Airtable</w:t>
            </w:r>
            <w:proofErr w:type="spellEnd"/>
            <w:r>
              <w:t xml:space="preserve">, Serverless functions, </w:t>
            </w:r>
            <w:proofErr w:type="spellStart"/>
            <w:r>
              <w:t>Vercel</w:t>
            </w:r>
            <w:proofErr w:type="spellEnd"/>
          </w:p>
          <w:p w14:paraId="0E48DA0D" w14:textId="2D807879" w:rsidR="00BA2ACA" w:rsidRDefault="004C66AE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1" w:line="267" w:lineRule="exact"/>
            </w:pPr>
            <w:r>
              <w:t>Created</w:t>
            </w:r>
            <w:r w:rsidR="00BA2ACA" w:rsidRPr="00F14E98">
              <w:t xml:space="preserve"> a full-stack application that allows </w:t>
            </w:r>
            <w:r w:rsidR="00BA2ACA">
              <w:t>user</w:t>
            </w:r>
            <w:r w:rsidR="00BA2ACA" w:rsidRPr="00F14E98">
              <w:t xml:space="preserve"> to </w:t>
            </w:r>
            <w:r w:rsidR="00BA2ACA">
              <w:t>save</w:t>
            </w:r>
            <w:r w:rsidR="00BA2ACA" w:rsidRPr="00F14E98">
              <w:t xml:space="preserve"> their everyday memories in one </w:t>
            </w:r>
            <w:r w:rsidR="00BA2ACA">
              <w:t>spot</w:t>
            </w:r>
            <w:r w:rsidR="00BA2ACA" w:rsidRPr="00F14E98">
              <w:t xml:space="preserve"> from anywhere</w:t>
            </w:r>
            <w:r w:rsidR="00A362D2">
              <w:t>.</w:t>
            </w:r>
          </w:p>
          <w:p w14:paraId="20E237B4" w14:textId="62BB5776" w:rsidR="00BA2ACA" w:rsidRDefault="00BA2ACA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1" w:line="267" w:lineRule="exact"/>
            </w:pPr>
            <w:r>
              <w:t>Secured</w:t>
            </w:r>
            <w:r>
              <w:rPr>
                <w:spacing w:val="-4"/>
              </w:rPr>
              <w:t xml:space="preserve"> </w:t>
            </w:r>
            <w:r>
              <w:t>personal</w:t>
            </w:r>
            <w:r>
              <w:rPr>
                <w:spacing w:val="-2"/>
              </w:rPr>
              <w:t xml:space="preserve"> </w:t>
            </w:r>
            <w:r>
              <w:t>data using Auth0</w:t>
            </w:r>
            <w:r>
              <w:rPr>
                <w:spacing w:val="-2"/>
              </w:rPr>
              <w:t xml:space="preserve"> </w:t>
            </w:r>
            <w:r>
              <w:t>behind</w:t>
            </w:r>
            <w:r>
              <w:rPr>
                <w:spacing w:val="-3"/>
              </w:rPr>
              <w:t xml:space="preserve"> </w:t>
            </w:r>
            <w:r>
              <w:t>password-based</w:t>
            </w:r>
            <w:r>
              <w:rPr>
                <w:spacing w:val="-1"/>
              </w:rPr>
              <w:t xml:space="preserve"> </w:t>
            </w:r>
            <w:r>
              <w:t>authorization,</w:t>
            </w:r>
            <w:r>
              <w:rPr>
                <w:spacing w:val="-2"/>
              </w:rPr>
              <w:t xml:space="preserve"> </w:t>
            </w:r>
            <w:r>
              <w:t>preventing access</w:t>
            </w:r>
            <w:r>
              <w:rPr>
                <w:spacing w:val="-4"/>
              </w:rPr>
              <w:t xml:space="preserve"> </w:t>
            </w:r>
            <w:r>
              <w:t>by other users</w:t>
            </w:r>
            <w:r>
              <w:rPr>
                <w:spacing w:val="-2"/>
              </w:rPr>
              <w:t>.</w:t>
            </w:r>
          </w:p>
          <w:p w14:paraId="42634CFD" w14:textId="7111D8F8" w:rsidR="00BA2ACA" w:rsidRDefault="00BA2ACA" w:rsidP="00BA2ACA">
            <w:pPr>
              <w:pStyle w:val="Heading2"/>
            </w:pPr>
            <w:r>
              <w:t>Authentication API</w:t>
            </w:r>
          </w:p>
          <w:p w14:paraId="54BD952F" w14:textId="124DA1AC" w:rsidR="00BA2ACA" w:rsidRDefault="00BA2ACA" w:rsidP="00BA2ACA">
            <w:pPr>
              <w:pStyle w:val="TableParagraph"/>
              <w:spacing w:line="267" w:lineRule="exact"/>
              <w:ind w:left="115"/>
              <w:rPr>
                <w:b/>
              </w:rPr>
            </w:pPr>
            <w:r>
              <w:rPr>
                <w:b/>
              </w:rPr>
              <w:t xml:space="preserve">GitHub Link: </w:t>
            </w:r>
            <w:hyperlink r:id="rId10" w:history="1">
              <w:r w:rsidRPr="00E25519">
                <w:rPr>
                  <w:rStyle w:val="Hyperlink"/>
                  <w:bCs/>
                  <w:i/>
                  <w:iCs/>
                  <w:color w:val="000000" w:themeColor="text1"/>
                </w:rPr>
                <w:t>https://github.com/giridhar7632/Authentication</w:t>
              </w:r>
            </w:hyperlink>
          </w:p>
          <w:p w14:paraId="06E981A7" w14:textId="070F7B21" w:rsidR="00BA2ACA" w:rsidRDefault="00BA2ACA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2"/>
            </w:pPr>
            <w:r>
              <w:t>Technologies used: Node</w:t>
            </w:r>
            <w:r w:rsidR="00A362D2">
              <w:t>JS</w:t>
            </w:r>
            <w:r>
              <w:t xml:space="preserve">, </w:t>
            </w:r>
            <w:proofErr w:type="spellStart"/>
            <w:r>
              <w:t>Express</w:t>
            </w:r>
            <w:r w:rsidR="00050028">
              <w:t>JS</w:t>
            </w:r>
            <w:proofErr w:type="spellEnd"/>
            <w:r>
              <w:t xml:space="preserve">, MongoDB, JSON Web Tokens, </w:t>
            </w:r>
            <w:proofErr w:type="spellStart"/>
            <w:r>
              <w:t>Nodemailer</w:t>
            </w:r>
            <w:proofErr w:type="spellEnd"/>
          </w:p>
          <w:p w14:paraId="6E8B5C95" w14:textId="4E1DFB0F" w:rsidR="00F46808" w:rsidRDefault="00F46808" w:rsidP="00F46808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2"/>
            </w:pPr>
            <w:r>
              <w:t>Designed and implemented a REST API</w:t>
            </w:r>
            <w:r w:rsidR="00BA2ACA" w:rsidRPr="00E751AD">
              <w:t xml:space="preserve"> </w:t>
            </w:r>
            <w:r>
              <w:t xml:space="preserve">to secure a web application using email </w:t>
            </w:r>
            <w:r w:rsidR="00BA2ACA" w:rsidRPr="00E751AD">
              <w:t>authentication in Node</w:t>
            </w:r>
            <w:r w:rsidR="00A362D2">
              <w:t>JS</w:t>
            </w:r>
            <w:r>
              <w:t>.</w:t>
            </w:r>
          </w:p>
          <w:p w14:paraId="4DDB025C" w14:textId="465CBB54" w:rsidR="00BA2ACA" w:rsidRDefault="00050028" w:rsidP="00F46808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2"/>
            </w:pPr>
            <w:r>
              <w:t>Upgraded the API</w:t>
            </w:r>
            <w:r w:rsidR="0055303C">
              <w:t xml:space="preserve"> by</w:t>
            </w:r>
            <w:r>
              <w:t xml:space="preserve"> </w:t>
            </w:r>
            <w:r w:rsidR="0055303C" w:rsidRPr="0055303C">
              <w:t>implementing new functionalities</w:t>
            </w:r>
            <w:r w:rsidR="00380B70">
              <w:t xml:space="preserve"> such as </w:t>
            </w:r>
            <w:r w:rsidR="00380B70" w:rsidRPr="00380B70">
              <w:t xml:space="preserve">email </w:t>
            </w:r>
            <w:r w:rsidR="00380B70">
              <w:t>notifications</w:t>
            </w:r>
            <w:r w:rsidR="00380B70" w:rsidRPr="00380B70">
              <w:t xml:space="preserve"> and session persistence </w:t>
            </w:r>
            <w:r w:rsidR="00380B70">
              <w:t>using</w:t>
            </w:r>
            <w:r w:rsidR="00380B70" w:rsidRPr="00380B70">
              <w:t xml:space="preserve"> JSON web tokens</w:t>
            </w:r>
            <w:r w:rsidR="00380B70">
              <w:t xml:space="preserve"> and cookies.</w:t>
            </w:r>
          </w:p>
        </w:tc>
      </w:tr>
      <w:tr w:rsidR="00BA2ACA" w14:paraId="732B9150" w14:textId="77777777" w:rsidTr="00D07583">
        <w:trPr>
          <w:trHeight w:val="337"/>
        </w:trPr>
        <w:tc>
          <w:tcPr>
            <w:tcW w:w="2439" w:type="dxa"/>
            <w:tcBorders>
              <w:bottom w:val="single" w:sz="4" w:space="0" w:color="auto"/>
            </w:tcBorders>
          </w:tcPr>
          <w:p w14:paraId="3736A715" w14:textId="78CADE8C" w:rsidR="00BA2ACA" w:rsidRPr="003D48FB" w:rsidRDefault="00BA2ACA" w:rsidP="00BA2ACA">
            <w:pPr>
              <w:pStyle w:val="Heading1"/>
            </w:pPr>
            <w:r w:rsidRPr="003D48FB">
              <w:t>Activities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14:paraId="46B49F3B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auto"/>
            </w:tcBorders>
          </w:tcPr>
          <w:p w14:paraId="1A4D62AB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auto"/>
            </w:tcBorders>
          </w:tcPr>
          <w:p w14:paraId="25CEF17F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auto"/>
            </w:tcBorders>
          </w:tcPr>
          <w:p w14:paraId="0F135188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</w:tr>
      <w:tr w:rsidR="00C12E1F" w14:paraId="09B9B27A" w14:textId="77777777" w:rsidTr="00D07583">
        <w:trPr>
          <w:trHeight w:val="337"/>
        </w:trPr>
        <w:tc>
          <w:tcPr>
            <w:tcW w:w="2439" w:type="dxa"/>
            <w:tcBorders>
              <w:top w:val="single" w:sz="4" w:space="0" w:color="auto"/>
            </w:tcBorders>
          </w:tcPr>
          <w:p w14:paraId="2791681D" w14:textId="049FDE31" w:rsidR="00C12E1F" w:rsidRPr="003D48FB" w:rsidRDefault="00C12E1F" w:rsidP="00C12E1F">
            <w:pPr>
              <w:pStyle w:val="Heading2"/>
            </w:pPr>
            <w:r>
              <w:t>Project Manager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14:paraId="1053F6EE" w14:textId="77777777" w:rsidR="00C12E1F" w:rsidRDefault="00C12E1F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57" w:type="dxa"/>
            <w:gridSpan w:val="3"/>
            <w:tcBorders>
              <w:top w:val="single" w:sz="4" w:space="0" w:color="auto"/>
            </w:tcBorders>
            <w:vAlign w:val="center"/>
          </w:tcPr>
          <w:p w14:paraId="0495FB48" w14:textId="23B4DC57" w:rsidR="00C12E1F" w:rsidRPr="00C12E1F" w:rsidRDefault="00C12E1F" w:rsidP="00C12E1F">
            <w:pPr>
              <w:pStyle w:val="TableParagraph"/>
              <w:jc w:val="center"/>
              <w:rPr>
                <w:rFonts w:ascii="Times New Roman"/>
                <w:b/>
                <w:bCs/>
              </w:rPr>
            </w:pPr>
            <w:r>
              <w:rPr>
                <w:b/>
                <w:bCs/>
              </w:rPr>
              <w:t>48in48 Global Event</w:t>
            </w:r>
          </w:p>
        </w:tc>
        <w:tc>
          <w:tcPr>
            <w:tcW w:w="2135" w:type="dxa"/>
            <w:tcBorders>
              <w:top w:val="single" w:sz="4" w:space="0" w:color="auto"/>
            </w:tcBorders>
            <w:vAlign w:val="center"/>
          </w:tcPr>
          <w:p w14:paraId="08D5B627" w14:textId="7F6D5B29" w:rsidR="00C12E1F" w:rsidRDefault="00C12E1F" w:rsidP="00C12E1F">
            <w:pPr>
              <w:pStyle w:val="TableParagraph"/>
              <w:jc w:val="right"/>
              <w:rPr>
                <w:rFonts w:ascii="Times New Roman"/>
              </w:rPr>
            </w:pPr>
            <w:r>
              <w:rPr>
                <w:b/>
              </w:rPr>
              <w:t>Oct 2021</w:t>
            </w:r>
          </w:p>
        </w:tc>
      </w:tr>
      <w:tr w:rsidR="008D3999" w14:paraId="1BBF1200" w14:textId="77777777" w:rsidTr="00D07583">
        <w:trPr>
          <w:trHeight w:val="337"/>
        </w:trPr>
        <w:tc>
          <w:tcPr>
            <w:tcW w:w="10514" w:type="dxa"/>
            <w:gridSpan w:val="6"/>
          </w:tcPr>
          <w:p w14:paraId="3D90E6B2" w14:textId="5A16863B" w:rsidR="008D3999" w:rsidRPr="00D07583" w:rsidRDefault="00A362D2" w:rsidP="008D3999">
            <w:pPr>
              <w:pStyle w:val="TableParagraph"/>
              <w:numPr>
                <w:ilvl w:val="0"/>
                <w:numId w:val="8"/>
              </w:numPr>
              <w:rPr>
                <w:b/>
              </w:rPr>
            </w:pPr>
            <w:r>
              <w:rPr>
                <w:bCs/>
              </w:rPr>
              <w:t>Guided</w:t>
            </w:r>
            <w:r w:rsidR="008D3999">
              <w:rPr>
                <w:bCs/>
              </w:rPr>
              <w:t xml:space="preserve"> a team of 5 volunteers </w:t>
            </w:r>
            <w:r w:rsidR="004C66AE">
              <w:rPr>
                <w:bCs/>
              </w:rPr>
              <w:t>to successfully create</w:t>
            </w:r>
            <w:r w:rsidR="00D07583">
              <w:rPr>
                <w:bCs/>
              </w:rPr>
              <w:t xml:space="preserve"> a</w:t>
            </w:r>
            <w:r w:rsidR="008D3999">
              <w:rPr>
                <w:bCs/>
              </w:rPr>
              <w:t xml:space="preserve"> website for </w:t>
            </w:r>
            <w:r w:rsidR="00D07583">
              <w:rPr>
                <w:bCs/>
              </w:rPr>
              <w:t xml:space="preserve">a </w:t>
            </w:r>
            <w:r w:rsidR="008D3999">
              <w:rPr>
                <w:bCs/>
              </w:rPr>
              <w:t>non-profit organization.</w:t>
            </w:r>
          </w:p>
          <w:p w14:paraId="1A467339" w14:textId="095A311E" w:rsidR="00D07583" w:rsidRPr="00D07583" w:rsidRDefault="004C66AE" w:rsidP="00D07583">
            <w:pPr>
              <w:pStyle w:val="TableParagraph"/>
              <w:numPr>
                <w:ilvl w:val="0"/>
                <w:numId w:val="8"/>
              </w:numPr>
              <w:rPr>
                <w:b/>
              </w:rPr>
            </w:pPr>
            <w:r>
              <w:rPr>
                <w:bCs/>
              </w:rPr>
              <w:t>Organized</w:t>
            </w:r>
            <w:r w:rsidR="00D07583">
              <w:rPr>
                <w:bCs/>
              </w:rPr>
              <w:t xml:space="preserve"> virtual meetings with the non-profit and the team to exchange information about the process.</w:t>
            </w:r>
          </w:p>
        </w:tc>
      </w:tr>
      <w:tr w:rsidR="00D07583" w14:paraId="4B5E31BB" w14:textId="77777777" w:rsidTr="00D07583">
        <w:trPr>
          <w:trHeight w:val="337"/>
        </w:trPr>
        <w:tc>
          <w:tcPr>
            <w:tcW w:w="2439" w:type="dxa"/>
          </w:tcPr>
          <w:p w14:paraId="42CA72EF" w14:textId="0D4B9F64" w:rsidR="00D07583" w:rsidRPr="003D48FB" w:rsidRDefault="00D07583" w:rsidP="00D07583">
            <w:pPr>
              <w:pStyle w:val="Heading2"/>
            </w:pPr>
            <w:r>
              <w:t>Team support Volunteer</w:t>
            </w:r>
          </w:p>
        </w:tc>
        <w:tc>
          <w:tcPr>
            <w:tcW w:w="283" w:type="dxa"/>
          </w:tcPr>
          <w:p w14:paraId="6BA80B98" w14:textId="77777777" w:rsidR="00D07583" w:rsidRDefault="00D07583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57" w:type="dxa"/>
            <w:gridSpan w:val="3"/>
            <w:vAlign w:val="center"/>
          </w:tcPr>
          <w:p w14:paraId="119C3BA9" w14:textId="619D8D64" w:rsidR="00D07583" w:rsidRDefault="00D07583" w:rsidP="00D07583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b/>
                <w:bCs/>
              </w:rPr>
              <w:t>CodeDay Hackathon</w:t>
            </w:r>
          </w:p>
        </w:tc>
        <w:tc>
          <w:tcPr>
            <w:tcW w:w="2135" w:type="dxa"/>
            <w:vAlign w:val="center"/>
          </w:tcPr>
          <w:p w14:paraId="31A96A42" w14:textId="7CAE4847" w:rsidR="00D07583" w:rsidRDefault="00D07583" w:rsidP="00D07583">
            <w:pPr>
              <w:pStyle w:val="TableParagraph"/>
              <w:jc w:val="right"/>
              <w:rPr>
                <w:rFonts w:ascii="Times New Roman"/>
              </w:rPr>
            </w:pPr>
            <w:r>
              <w:rPr>
                <w:b/>
              </w:rPr>
              <w:t>Jan 2021</w:t>
            </w:r>
          </w:p>
        </w:tc>
      </w:tr>
      <w:tr w:rsidR="00D07583" w14:paraId="78A14FF7" w14:textId="77777777" w:rsidTr="006F6142">
        <w:trPr>
          <w:trHeight w:val="727"/>
        </w:trPr>
        <w:tc>
          <w:tcPr>
            <w:tcW w:w="10514" w:type="dxa"/>
            <w:gridSpan w:val="6"/>
          </w:tcPr>
          <w:p w14:paraId="0AB161FE" w14:textId="4AA035B3" w:rsidR="00D07583" w:rsidRDefault="004C66AE" w:rsidP="00D07583">
            <w:pPr>
              <w:pStyle w:val="TableParagraph"/>
              <w:numPr>
                <w:ilvl w:val="0"/>
                <w:numId w:val="9"/>
              </w:numPr>
              <w:rPr>
                <w:bCs/>
              </w:rPr>
            </w:pPr>
            <w:r>
              <w:rPr>
                <w:bCs/>
              </w:rPr>
              <w:t>Supervised</w:t>
            </w:r>
            <w:r w:rsidR="00D07583">
              <w:rPr>
                <w:bCs/>
              </w:rPr>
              <w:t xml:space="preserve"> as a </w:t>
            </w:r>
            <w:r>
              <w:rPr>
                <w:bCs/>
              </w:rPr>
              <w:t>team support member</w:t>
            </w:r>
            <w:r w:rsidR="006E25EC">
              <w:rPr>
                <w:bCs/>
              </w:rPr>
              <w:t xml:space="preserve"> for the January CodeDay virtual international hackathon.</w:t>
            </w:r>
          </w:p>
          <w:p w14:paraId="2E57C806" w14:textId="0936F98D" w:rsidR="006E25EC" w:rsidRPr="00D07583" w:rsidRDefault="004C66AE" w:rsidP="00D07583">
            <w:pPr>
              <w:pStyle w:val="TableParagraph"/>
              <w:numPr>
                <w:ilvl w:val="0"/>
                <w:numId w:val="9"/>
              </w:numPr>
              <w:rPr>
                <w:bCs/>
              </w:rPr>
            </w:pPr>
            <w:r>
              <w:rPr>
                <w:bCs/>
              </w:rPr>
              <w:t>Coordinated</w:t>
            </w:r>
            <w:r w:rsidR="006E25EC">
              <w:rPr>
                <w:bCs/>
              </w:rPr>
              <w:t xml:space="preserve"> with a team of 3 people to organize </w:t>
            </w:r>
            <w:r>
              <w:rPr>
                <w:bCs/>
              </w:rPr>
              <w:t xml:space="preserve">weekly </w:t>
            </w:r>
            <w:r w:rsidR="006E25EC">
              <w:rPr>
                <w:bCs/>
              </w:rPr>
              <w:t>coding challenge</w:t>
            </w:r>
            <w:r>
              <w:rPr>
                <w:bCs/>
              </w:rPr>
              <w:t>s</w:t>
            </w:r>
            <w:r w:rsidR="006E25EC">
              <w:rPr>
                <w:bCs/>
              </w:rPr>
              <w:t xml:space="preserve"> </w:t>
            </w:r>
            <w:r>
              <w:rPr>
                <w:bCs/>
              </w:rPr>
              <w:t>to keep</w:t>
            </w:r>
            <w:r w:rsidR="006E25EC">
              <w:rPr>
                <w:bCs/>
              </w:rPr>
              <w:t xml:space="preserve"> the</w:t>
            </w:r>
            <w:r>
              <w:rPr>
                <w:bCs/>
              </w:rPr>
              <w:t xml:space="preserve"> community</w:t>
            </w:r>
            <w:r w:rsidR="006E25EC">
              <w:rPr>
                <w:bCs/>
              </w:rPr>
              <w:t xml:space="preserve"> active</w:t>
            </w:r>
            <w:r>
              <w:rPr>
                <w:bCs/>
              </w:rPr>
              <w:t>.</w:t>
            </w:r>
            <w:r w:rsidR="006E25EC">
              <w:rPr>
                <w:bCs/>
              </w:rPr>
              <w:t xml:space="preserve"> </w:t>
            </w:r>
          </w:p>
        </w:tc>
      </w:tr>
      <w:tr w:rsidR="00BA2ACA" w14:paraId="78A7074E" w14:textId="77777777" w:rsidTr="00D07583">
        <w:trPr>
          <w:trHeight w:val="337"/>
        </w:trPr>
        <w:tc>
          <w:tcPr>
            <w:tcW w:w="2439" w:type="dxa"/>
            <w:tcBorders>
              <w:bottom w:val="single" w:sz="4" w:space="0" w:color="000000"/>
            </w:tcBorders>
          </w:tcPr>
          <w:p w14:paraId="5812EF28" w14:textId="77777777" w:rsidR="00BA2ACA" w:rsidRPr="003D48FB" w:rsidRDefault="00BA2ACA" w:rsidP="00BA2ACA">
            <w:pPr>
              <w:pStyle w:val="TableParagraph"/>
              <w:spacing w:before="68" w:line="249" w:lineRule="exact"/>
              <w:ind w:left="115"/>
              <w:rPr>
                <w:b/>
                <w:sz w:val="24"/>
                <w:szCs w:val="24"/>
              </w:rPr>
            </w:pPr>
            <w:r w:rsidRPr="003D48FB">
              <w:rPr>
                <w:b/>
                <w:smallCaps/>
                <w:spacing w:val="-2"/>
                <w:sz w:val="24"/>
                <w:szCs w:val="24"/>
              </w:rPr>
              <w:t>Skills</w:t>
            </w:r>
          </w:p>
        </w:tc>
        <w:tc>
          <w:tcPr>
            <w:tcW w:w="283" w:type="dxa"/>
            <w:tcBorders>
              <w:bottom w:val="single" w:sz="4" w:space="0" w:color="000000"/>
            </w:tcBorders>
          </w:tcPr>
          <w:p w14:paraId="696DB8C8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3156B609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669247E4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14DCE0C1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</w:tr>
      <w:tr w:rsidR="00BA2ACA" w14:paraId="4D39D545" w14:textId="77777777" w:rsidTr="00272B26">
        <w:trPr>
          <w:trHeight w:val="804"/>
        </w:trPr>
        <w:tc>
          <w:tcPr>
            <w:tcW w:w="2722" w:type="dxa"/>
            <w:gridSpan w:val="2"/>
            <w:tcBorders>
              <w:top w:val="single" w:sz="4" w:space="0" w:color="000000"/>
            </w:tcBorders>
          </w:tcPr>
          <w:p w14:paraId="3AD02835" w14:textId="69018250" w:rsidR="00BA2ACA" w:rsidRDefault="00BA2ACA" w:rsidP="00BA2ACA">
            <w:pPr>
              <w:pStyle w:val="TableParagraph"/>
              <w:ind w:left="115"/>
              <w:rPr>
                <w:b/>
              </w:rPr>
            </w:pPr>
            <w:r>
              <w:rPr>
                <w:b/>
              </w:rPr>
              <w:t>Languages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&amp;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 xml:space="preserve">Databases: </w:t>
            </w:r>
            <w:r>
              <w:rPr>
                <w:b/>
                <w:spacing w:val="-2"/>
              </w:rPr>
              <w:t>Frameworks</w:t>
            </w:r>
            <w:r w:rsidR="00A362D2">
              <w:rPr>
                <w:b/>
                <w:spacing w:val="-2"/>
              </w:rPr>
              <w:t>:</w:t>
            </w:r>
          </w:p>
          <w:p w14:paraId="5EA3503E" w14:textId="77777777" w:rsidR="00BA2ACA" w:rsidRDefault="00BA2ACA" w:rsidP="00BA2ACA">
            <w:pPr>
              <w:pStyle w:val="TableParagraph"/>
              <w:spacing w:line="246" w:lineRule="exact"/>
              <w:ind w:left="115"/>
              <w:rPr>
                <w:b/>
              </w:rPr>
            </w:pPr>
            <w:r>
              <w:rPr>
                <w:b/>
              </w:rPr>
              <w:t>Developm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Tools:</w:t>
            </w:r>
          </w:p>
        </w:tc>
        <w:tc>
          <w:tcPr>
            <w:tcW w:w="7792" w:type="dxa"/>
            <w:gridSpan w:val="4"/>
            <w:tcBorders>
              <w:top w:val="single" w:sz="4" w:space="0" w:color="000000"/>
            </w:tcBorders>
          </w:tcPr>
          <w:p w14:paraId="3A4A564E" w14:textId="5C20F6AA" w:rsidR="00BA2ACA" w:rsidRDefault="00BA2ACA" w:rsidP="00BA2ACA">
            <w:pPr>
              <w:pStyle w:val="TableParagraph"/>
              <w:ind w:left="-9" w:right="687"/>
            </w:pPr>
            <w:r>
              <w:t>JavaScript, Python, C/C++,</w:t>
            </w:r>
            <w:r>
              <w:rPr>
                <w:spacing w:val="-4"/>
              </w:rPr>
              <w:t xml:space="preserve"> </w:t>
            </w:r>
            <w:r>
              <w:t>HTML,</w:t>
            </w:r>
            <w:r>
              <w:rPr>
                <w:spacing w:val="-4"/>
              </w:rPr>
              <w:t xml:space="preserve"> Prisma, </w:t>
            </w:r>
            <w:r>
              <w:t>MongoDB, Firebase,</w:t>
            </w:r>
            <w:r>
              <w:rPr>
                <w:spacing w:val="-8"/>
              </w:rPr>
              <w:t xml:space="preserve"> </w:t>
            </w:r>
            <w:r>
              <w:t>Redis</w:t>
            </w:r>
            <w:r w:rsidR="004C25D9">
              <w:t>.</w:t>
            </w:r>
          </w:p>
          <w:p w14:paraId="50DDCADF" w14:textId="3A5F90A5" w:rsidR="00BA2ACA" w:rsidRDefault="00BA2ACA" w:rsidP="00BA2ACA">
            <w:pPr>
              <w:pStyle w:val="TableParagraph"/>
              <w:ind w:left="-9" w:right="687"/>
            </w:pPr>
            <w:r>
              <w:t xml:space="preserve">React, </w:t>
            </w:r>
            <w:proofErr w:type="spellStart"/>
            <w:r>
              <w:t>Next</w:t>
            </w:r>
            <w:r w:rsidR="00050028">
              <w:t>JS</w:t>
            </w:r>
            <w:proofErr w:type="spellEnd"/>
            <w:r>
              <w:t>, Node</w:t>
            </w:r>
            <w:r w:rsidR="00050028">
              <w:t>JS</w:t>
            </w:r>
            <w:r>
              <w:t xml:space="preserve">, </w:t>
            </w:r>
            <w:proofErr w:type="spellStart"/>
            <w:r>
              <w:t>Express</w:t>
            </w:r>
            <w:r w:rsidR="00050028">
              <w:t>JS</w:t>
            </w:r>
            <w:proofErr w:type="spellEnd"/>
            <w:r>
              <w:t>, Django</w:t>
            </w:r>
            <w:r w:rsidR="004C25D9">
              <w:t>.</w:t>
            </w:r>
          </w:p>
          <w:p w14:paraId="67BCB35D" w14:textId="7F3CD76A" w:rsidR="00BA2ACA" w:rsidRDefault="00BA2ACA" w:rsidP="00BA2ACA">
            <w:pPr>
              <w:pStyle w:val="TableParagraph"/>
              <w:spacing w:line="246" w:lineRule="exact"/>
              <w:ind w:left="-9"/>
            </w:pPr>
            <w:r>
              <w:t>Git,</w:t>
            </w:r>
            <w:r>
              <w:rPr>
                <w:spacing w:val="-4"/>
              </w:rPr>
              <w:t xml:space="preserve"> </w:t>
            </w:r>
            <w:r>
              <w:t>Vim,</w:t>
            </w:r>
            <w:r>
              <w:rPr>
                <w:spacing w:val="-3"/>
              </w:rPr>
              <w:t xml:space="preserve"> </w:t>
            </w:r>
            <w:r>
              <w:t>Ubuntu,</w:t>
            </w:r>
            <w:r>
              <w:rPr>
                <w:spacing w:val="-2"/>
              </w:rPr>
              <w:t xml:space="preserve"> </w:t>
            </w:r>
            <w:r>
              <w:t>Docker,</w:t>
            </w:r>
            <w:r>
              <w:rPr>
                <w:spacing w:val="-2"/>
              </w:rPr>
              <w:t xml:space="preserve"> </w:t>
            </w:r>
            <w:r>
              <w:t>NGINX,</w:t>
            </w:r>
            <w:r>
              <w:rPr>
                <w:spacing w:val="-3"/>
              </w:rPr>
              <w:t xml:space="preserve"> </w:t>
            </w:r>
            <w:r>
              <w:t>Figma,</w:t>
            </w:r>
            <w:r>
              <w:rPr>
                <w:spacing w:val="-3"/>
              </w:rPr>
              <w:t xml:space="preserve"> </w:t>
            </w:r>
            <w:proofErr w:type="spellStart"/>
            <w:r>
              <w:rPr>
                <w:spacing w:val="-2"/>
              </w:rPr>
              <w:t>DigitalOcean</w:t>
            </w:r>
            <w:proofErr w:type="spellEnd"/>
            <w:r w:rsidR="004C25D9">
              <w:rPr>
                <w:spacing w:val="-2"/>
              </w:rPr>
              <w:t>.</w:t>
            </w:r>
          </w:p>
        </w:tc>
      </w:tr>
    </w:tbl>
    <w:p w14:paraId="3E43CAEA" w14:textId="77777777" w:rsidR="00656EA4" w:rsidRDefault="00656EA4"/>
    <w:sectPr w:rsidR="00656EA4">
      <w:type w:val="continuous"/>
      <w:pgSz w:w="12240" w:h="15840"/>
      <w:pgMar w:top="700" w:right="76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6F8B"/>
    <w:multiLevelType w:val="hybridMultilevel"/>
    <w:tmpl w:val="E3E20FB0"/>
    <w:lvl w:ilvl="0" w:tplc="2FE2656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5B80A2B4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7B1ECFDA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9F3423B6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5A90B2BC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6E7882B2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618A719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8D266AFE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1C3CABAC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1" w15:restartNumberingAfterBreak="0">
    <w:nsid w:val="0806743B"/>
    <w:multiLevelType w:val="hybridMultilevel"/>
    <w:tmpl w:val="B38C89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515C7"/>
    <w:multiLevelType w:val="hybridMultilevel"/>
    <w:tmpl w:val="719A8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8315A"/>
    <w:multiLevelType w:val="hybridMultilevel"/>
    <w:tmpl w:val="0D8ABE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F0831"/>
    <w:multiLevelType w:val="hybridMultilevel"/>
    <w:tmpl w:val="074C3270"/>
    <w:lvl w:ilvl="0" w:tplc="7FC66B3C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5C4E7816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621EA8D8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EA80D30A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CF6E55AE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50123EE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BD8294B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0F4AD148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4420FD12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5" w15:restartNumberingAfterBreak="0">
    <w:nsid w:val="3F542B9E"/>
    <w:multiLevelType w:val="hybridMultilevel"/>
    <w:tmpl w:val="23108290"/>
    <w:lvl w:ilvl="0" w:tplc="528AE88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16FE69C8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97202BE2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C28289FE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3BF82638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BC0224D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C01EB818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1FEC1380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95FEBAAA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6" w15:restartNumberingAfterBreak="0">
    <w:nsid w:val="58266D59"/>
    <w:multiLevelType w:val="hybridMultilevel"/>
    <w:tmpl w:val="8BBE990E"/>
    <w:lvl w:ilvl="0" w:tplc="4600C7BC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31B8D8CE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DD92AB66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DB4EF9BC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5F4A03E8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3668820E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BF0E262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5748E1AC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2F46E8A2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7" w15:restartNumberingAfterBreak="0">
    <w:nsid w:val="5BC72420"/>
    <w:multiLevelType w:val="hybridMultilevel"/>
    <w:tmpl w:val="4AECBA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94A6E"/>
    <w:multiLevelType w:val="hybridMultilevel"/>
    <w:tmpl w:val="538C92FC"/>
    <w:lvl w:ilvl="0" w:tplc="383CE4E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03040FEC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12824B0E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F14C74BE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3844DE34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00D669B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20304634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CEAAFDE4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9B5CA6DE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num w:numId="1" w16cid:durableId="800460685">
    <w:abstractNumId w:val="5"/>
  </w:num>
  <w:num w:numId="2" w16cid:durableId="452408803">
    <w:abstractNumId w:val="4"/>
  </w:num>
  <w:num w:numId="3" w16cid:durableId="2126805079">
    <w:abstractNumId w:val="0"/>
  </w:num>
  <w:num w:numId="4" w16cid:durableId="772818211">
    <w:abstractNumId w:val="6"/>
  </w:num>
  <w:num w:numId="5" w16cid:durableId="2064210122">
    <w:abstractNumId w:val="8"/>
  </w:num>
  <w:num w:numId="6" w16cid:durableId="1171217194">
    <w:abstractNumId w:val="3"/>
  </w:num>
  <w:num w:numId="7" w16cid:durableId="2145467412">
    <w:abstractNumId w:val="1"/>
  </w:num>
  <w:num w:numId="8" w16cid:durableId="1352100347">
    <w:abstractNumId w:val="2"/>
  </w:num>
  <w:num w:numId="9" w16cid:durableId="12648489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TO3NLMwBrJNLJR0lIJTi4sz8/NACoxqAXFHwcssAAAA"/>
  </w:docVars>
  <w:rsids>
    <w:rsidRoot w:val="00B10DCB"/>
    <w:rsid w:val="00022257"/>
    <w:rsid w:val="000255E8"/>
    <w:rsid w:val="00050028"/>
    <w:rsid w:val="000D5462"/>
    <w:rsid w:val="000E6EFD"/>
    <w:rsid w:val="001058A3"/>
    <w:rsid w:val="00110F68"/>
    <w:rsid w:val="00115F39"/>
    <w:rsid w:val="00136BE4"/>
    <w:rsid w:val="001913EC"/>
    <w:rsid w:val="001A34DD"/>
    <w:rsid w:val="001C50F7"/>
    <w:rsid w:val="00253A05"/>
    <w:rsid w:val="002B0542"/>
    <w:rsid w:val="002C67D6"/>
    <w:rsid w:val="00333499"/>
    <w:rsid w:val="0035454E"/>
    <w:rsid w:val="00380B70"/>
    <w:rsid w:val="003D48FB"/>
    <w:rsid w:val="00421D86"/>
    <w:rsid w:val="004C25D9"/>
    <w:rsid w:val="004C66AE"/>
    <w:rsid w:val="0055303C"/>
    <w:rsid w:val="005A7479"/>
    <w:rsid w:val="00607292"/>
    <w:rsid w:val="0062243C"/>
    <w:rsid w:val="00656EA4"/>
    <w:rsid w:val="00674AEB"/>
    <w:rsid w:val="006B4EF4"/>
    <w:rsid w:val="006C4AD7"/>
    <w:rsid w:val="006E25EC"/>
    <w:rsid w:val="006E625A"/>
    <w:rsid w:val="006F6142"/>
    <w:rsid w:val="00743941"/>
    <w:rsid w:val="007C78BA"/>
    <w:rsid w:val="007D362D"/>
    <w:rsid w:val="007E6923"/>
    <w:rsid w:val="00892714"/>
    <w:rsid w:val="008B1F0A"/>
    <w:rsid w:val="008D3999"/>
    <w:rsid w:val="0090102B"/>
    <w:rsid w:val="009B0443"/>
    <w:rsid w:val="009B3F94"/>
    <w:rsid w:val="009B5880"/>
    <w:rsid w:val="009D42A8"/>
    <w:rsid w:val="00A018F8"/>
    <w:rsid w:val="00A24536"/>
    <w:rsid w:val="00A362D2"/>
    <w:rsid w:val="00A444DB"/>
    <w:rsid w:val="00A74988"/>
    <w:rsid w:val="00B10DCB"/>
    <w:rsid w:val="00BA2ACA"/>
    <w:rsid w:val="00BC3BAD"/>
    <w:rsid w:val="00C12E1F"/>
    <w:rsid w:val="00C15AC6"/>
    <w:rsid w:val="00CA2344"/>
    <w:rsid w:val="00D07583"/>
    <w:rsid w:val="00D11DE9"/>
    <w:rsid w:val="00D14860"/>
    <w:rsid w:val="00D163DA"/>
    <w:rsid w:val="00D3400D"/>
    <w:rsid w:val="00D35D1C"/>
    <w:rsid w:val="00D54154"/>
    <w:rsid w:val="00D77866"/>
    <w:rsid w:val="00DF3FE6"/>
    <w:rsid w:val="00E25519"/>
    <w:rsid w:val="00E751AD"/>
    <w:rsid w:val="00EC447A"/>
    <w:rsid w:val="00F14E98"/>
    <w:rsid w:val="00F46808"/>
    <w:rsid w:val="00F62CF7"/>
    <w:rsid w:val="00FD2170"/>
    <w:rsid w:val="00FE455E"/>
    <w:rsid w:val="00FF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180F5"/>
  <w15:docId w15:val="{46111FC1-14D5-48C2-A859-57E627EEF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0F7"/>
  </w:style>
  <w:style w:type="paragraph" w:styleId="Heading1">
    <w:name w:val="heading 1"/>
    <w:basedOn w:val="TableParagraph"/>
    <w:next w:val="Normal"/>
    <w:link w:val="Heading1Char"/>
    <w:uiPriority w:val="9"/>
    <w:qFormat/>
    <w:rsid w:val="00BA2ACA"/>
    <w:pPr>
      <w:spacing w:before="71" w:line="249" w:lineRule="exact"/>
      <w:ind w:left="115"/>
      <w:outlineLvl w:val="0"/>
    </w:pPr>
    <w:rPr>
      <w:b/>
      <w:smallCaps/>
      <w:sz w:val="24"/>
      <w:szCs w:val="24"/>
    </w:rPr>
  </w:style>
  <w:style w:type="paragraph" w:styleId="Heading2">
    <w:name w:val="heading 2"/>
    <w:basedOn w:val="TableParagraph"/>
    <w:next w:val="Normal"/>
    <w:link w:val="Heading2Char"/>
    <w:uiPriority w:val="9"/>
    <w:unhideWhenUsed/>
    <w:qFormat/>
    <w:rsid w:val="00BA2ACA"/>
    <w:pPr>
      <w:spacing w:before="66" w:line="249" w:lineRule="exact"/>
      <w:ind w:left="115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C78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8B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2ACA"/>
    <w:rPr>
      <w:rFonts w:ascii="Calibri" w:eastAsia="Calibri" w:hAnsi="Calibri" w:cs="Calibri"/>
      <w:b/>
      <w:smallCaps/>
      <w:sz w:val="24"/>
      <w:szCs w:val="24"/>
    </w:rPr>
  </w:style>
  <w:style w:type="paragraph" w:styleId="Title">
    <w:name w:val="Title"/>
    <w:basedOn w:val="TableParagraph"/>
    <w:next w:val="Normal"/>
    <w:link w:val="TitleChar"/>
    <w:uiPriority w:val="10"/>
    <w:qFormat/>
    <w:rsid w:val="00BA2ACA"/>
    <w:pPr>
      <w:spacing w:before="208"/>
      <w:ind w:left="105"/>
    </w:pPr>
    <w:rPr>
      <w:rFonts w:asciiTheme="minorHAnsi" w:hAnsiTheme="minorHAnsi" w:cstheme="minorHAnsi"/>
      <w:b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BA2ACA"/>
    <w:rPr>
      <w:rFonts w:eastAsia="Calibri" w:cstheme="minorHAnsi"/>
      <w:b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2ACA"/>
    <w:rPr>
      <w:rFonts w:ascii="Calibri" w:eastAsia="Calibri" w:hAnsi="Calibri" w:cs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ridhar.talla2002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giridhar7632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giridhar7632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iridhar7632/Authentic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iridhar7632/scrapbook-dem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0D0C-390C-494E-82EE-CF97BBA48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6</TotalTime>
  <Pages>1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-Jin Chu</dc:creator>
  <cp:lastModifiedBy>GIRIDHAR TALLA</cp:lastModifiedBy>
  <cp:revision>21</cp:revision>
  <cp:lastPrinted>2022-09-13T16:18:00Z</cp:lastPrinted>
  <dcterms:created xsi:type="dcterms:W3CDTF">2022-08-28T10:06:00Z</dcterms:created>
  <dcterms:modified xsi:type="dcterms:W3CDTF">2022-09-1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8-28T00:00:00Z</vt:filetime>
  </property>
</Properties>
</file>